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00A" w:rsidRDefault="00D7200A" w:rsidP="00D7200A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bookmarkStart w:id="0" w:name="_GoBack"/>
      <w:bookmarkEnd w:id="0"/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 xml:space="preserve">Public Security </w:t>
      </w:r>
      <w:r>
        <w:rPr>
          <w:rFonts w:ascii="Arial Unicode MS" w:eastAsia="Arial Unicode MS" w:hAnsi="Arial Unicode MS" w:cs="Arial Unicode MS" w:hint="eastAsia"/>
          <w:b/>
          <w:i/>
          <w:sz w:val="36"/>
          <w:szCs w:val="36"/>
        </w:rPr>
        <w:t>UMC Agenda</w:t>
      </w:r>
    </w:p>
    <w:p w:rsidR="00D7200A" w:rsidRDefault="00115622" w:rsidP="00D7200A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>May 27</w:t>
      </w:r>
      <w:r w:rsidR="005F2CDB">
        <w:rPr>
          <w:rFonts w:ascii="Arial Unicode MS" w:eastAsia="Arial Unicode MS" w:hAnsi="Arial Unicode MS" w:cs="Arial Unicode MS"/>
          <w:b/>
          <w:i/>
          <w:sz w:val="36"/>
          <w:szCs w:val="36"/>
        </w:rPr>
        <w:t>, 2021</w:t>
      </w:r>
    </w:p>
    <w:p w:rsidR="000774D3" w:rsidRDefault="005F2CDB" w:rsidP="00D7200A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>13:0</w:t>
      </w:r>
      <w:r w:rsidR="000774D3">
        <w:rPr>
          <w:rFonts w:ascii="Arial Unicode MS" w:eastAsia="Arial Unicode MS" w:hAnsi="Arial Unicode MS" w:cs="Arial Unicode MS"/>
          <w:b/>
          <w:i/>
          <w:sz w:val="36"/>
          <w:szCs w:val="36"/>
        </w:rPr>
        <w:t>0 hrs meeting start time</w:t>
      </w:r>
    </w:p>
    <w:p w:rsidR="002C31FC" w:rsidRDefault="002C31FC" w:rsidP="00D7200A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</w:p>
    <w:p w:rsidR="00336FDB" w:rsidRDefault="002C31FC" w:rsidP="0037505A">
      <w:pPr>
        <w:spacing w:after="0"/>
        <w:rPr>
          <w:rFonts w:ascii="Arial Unicode MS" w:eastAsia="Arial Unicode MS" w:hAnsi="Arial Unicode MS" w:cs="Arial Unicode MS"/>
          <w:color w:val="313131"/>
          <w:sz w:val="32"/>
          <w:szCs w:val="32"/>
          <w:lang w:val="en-US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ab/>
      </w: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ab/>
      </w:r>
    </w:p>
    <w:p w:rsidR="00AE29EA" w:rsidRPr="007E35CF" w:rsidRDefault="00F42DD5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Derek Heslinga</w:t>
      </w:r>
      <w:r w:rsidR="00AE29EA" w:rsidRPr="007E35CF">
        <w:rPr>
          <w:rFonts w:ascii="Arial" w:hAnsi="Arial" w:cs="Arial"/>
          <w:sz w:val="24"/>
          <w:u w:val="single"/>
        </w:rPr>
        <w:t xml:space="preserve"> – Local 003 MSO</w:t>
      </w:r>
    </w:p>
    <w:p w:rsidR="00AE29EA" w:rsidRPr="007E35CF" w:rsidRDefault="00AE29EA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Scott Conrad- Local 003 Chair</w:t>
      </w:r>
    </w:p>
    <w:p w:rsidR="00AE29EA" w:rsidRPr="007E35CF" w:rsidRDefault="00AE29EA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Bill West- Local 003 Treasurer</w:t>
      </w:r>
      <w:r w:rsidR="00AA69B0">
        <w:rPr>
          <w:rFonts w:ascii="Arial" w:hAnsi="Arial" w:cs="Arial"/>
          <w:sz w:val="24"/>
          <w:u w:val="single"/>
        </w:rPr>
        <w:t xml:space="preserve"> </w:t>
      </w:r>
    </w:p>
    <w:p w:rsidR="00AE29EA" w:rsidRPr="007E35CF" w:rsidRDefault="00AE29EA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Jason Ezar</w:t>
      </w:r>
      <w:r w:rsidR="00AA69B0">
        <w:rPr>
          <w:rFonts w:ascii="Arial" w:hAnsi="Arial" w:cs="Arial"/>
          <w:sz w:val="24"/>
          <w:u w:val="single"/>
        </w:rPr>
        <w:t>d – Local 003 PE Representative</w:t>
      </w:r>
    </w:p>
    <w:p w:rsidR="0037505A" w:rsidRPr="007E35CF" w:rsidRDefault="00AE29EA" w:rsidP="00B12A64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 xml:space="preserve">Wayne Scouten- Secretary Local 003 </w:t>
      </w:r>
    </w:p>
    <w:p w:rsidR="000F702B" w:rsidRPr="007E35CF" w:rsidRDefault="000F702B" w:rsidP="00B12A64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 xml:space="preserve">Brandi Agulair – </w:t>
      </w:r>
      <w:r w:rsidR="00850815" w:rsidRPr="007E35CF">
        <w:rPr>
          <w:rFonts w:ascii="Arial" w:hAnsi="Arial" w:cs="Arial"/>
          <w:sz w:val="24"/>
          <w:u w:val="single"/>
        </w:rPr>
        <w:t>OHS Liaison</w:t>
      </w:r>
    </w:p>
    <w:p w:rsidR="00333028" w:rsidRPr="007E35CF" w:rsidRDefault="000F702B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Lee Newton, Chief Sheriff</w:t>
      </w:r>
    </w:p>
    <w:p w:rsidR="00F42DD5" w:rsidRPr="007E35CF" w:rsidRDefault="00F42DD5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Daryl Gourley, Assistant Chief</w:t>
      </w:r>
    </w:p>
    <w:p w:rsidR="00AE29EA" w:rsidRPr="007E35CF" w:rsidRDefault="00903F88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lastRenderedPageBreak/>
        <w:t>Debbie Bilotta</w:t>
      </w:r>
      <w:r w:rsidR="00AE29EA" w:rsidRPr="007E35CF">
        <w:rPr>
          <w:rFonts w:ascii="Arial" w:hAnsi="Arial" w:cs="Arial"/>
          <w:sz w:val="24"/>
          <w:u w:val="single"/>
        </w:rPr>
        <w:t xml:space="preserve"> – Manager, Employee Relations</w:t>
      </w:r>
      <w:r w:rsidR="00AA69B0">
        <w:rPr>
          <w:rFonts w:ascii="Arial" w:hAnsi="Arial" w:cs="Arial"/>
          <w:sz w:val="24"/>
          <w:u w:val="single"/>
        </w:rPr>
        <w:t xml:space="preserve"> &amp; OHS</w:t>
      </w:r>
    </w:p>
    <w:p w:rsidR="00AE29EA" w:rsidRPr="007E35CF" w:rsidRDefault="00AE29EA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 xml:space="preserve">Sue Miller – HRBP </w:t>
      </w:r>
    </w:p>
    <w:p w:rsidR="00AE29EA" w:rsidRPr="00AB6075" w:rsidRDefault="00985004" w:rsidP="0037505A">
      <w:pPr>
        <w:rPr>
          <w:rFonts w:ascii="Arial" w:hAnsi="Arial" w:cs="Arial"/>
          <w:sz w:val="24"/>
          <w:u w:val="single"/>
        </w:rPr>
      </w:pPr>
      <w:r w:rsidRPr="007E35CF">
        <w:rPr>
          <w:rFonts w:ascii="Arial" w:hAnsi="Arial" w:cs="Arial"/>
          <w:sz w:val="24"/>
          <w:u w:val="single"/>
        </w:rPr>
        <w:t>Chantel MacDonald</w:t>
      </w:r>
      <w:r w:rsidR="00AE29EA" w:rsidRPr="007E35CF">
        <w:rPr>
          <w:rFonts w:ascii="Arial" w:hAnsi="Arial" w:cs="Arial"/>
          <w:sz w:val="24"/>
          <w:u w:val="single"/>
        </w:rPr>
        <w:t xml:space="preserve"> –</w:t>
      </w:r>
      <w:r w:rsidRPr="007E35CF">
        <w:rPr>
          <w:rFonts w:ascii="Arial" w:hAnsi="Arial" w:cs="Arial"/>
          <w:sz w:val="24"/>
          <w:u w:val="single"/>
        </w:rPr>
        <w:t xml:space="preserve"> Sr.</w:t>
      </w:r>
      <w:r w:rsidR="00AE29EA" w:rsidRPr="007E35CF">
        <w:rPr>
          <w:rFonts w:ascii="Arial" w:hAnsi="Arial" w:cs="Arial"/>
          <w:sz w:val="24"/>
          <w:u w:val="single"/>
        </w:rPr>
        <w:t xml:space="preserve"> Employee Relations </w:t>
      </w:r>
      <w:r w:rsidR="00FD4272" w:rsidRPr="007E35CF">
        <w:rPr>
          <w:rFonts w:ascii="Arial" w:hAnsi="Arial" w:cs="Arial"/>
          <w:sz w:val="24"/>
          <w:u w:val="single"/>
        </w:rPr>
        <w:t>Consultant</w:t>
      </w:r>
    </w:p>
    <w:p w:rsidR="00AE29EA" w:rsidRDefault="00AE29EA" w:rsidP="002657C8">
      <w:pPr>
        <w:spacing w:after="0"/>
        <w:rPr>
          <w:rFonts w:ascii="Arial Unicode MS" w:eastAsia="Arial Unicode MS" w:hAnsi="Arial Unicode MS" w:cs="Arial Unicode MS"/>
          <w:color w:val="313131"/>
          <w:sz w:val="32"/>
          <w:szCs w:val="32"/>
          <w:lang w:val="en-US"/>
        </w:rPr>
      </w:pPr>
    </w:p>
    <w:p w:rsidR="00480ECD" w:rsidRDefault="00480ECD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AE29EA" w:rsidRDefault="00AE29EA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AC4396" w:rsidRDefault="00AC4396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AC4396" w:rsidRDefault="00AC4396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AE29EA" w:rsidRDefault="00AE29EA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EB3D2A" w:rsidRDefault="00EB3D2A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2657C8" w:rsidRDefault="00F77863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/>
        </w:rPr>
        <w:t xml:space="preserve">Public Security </w:t>
      </w:r>
      <w:r w:rsidR="002657C8" w:rsidRPr="002657C8">
        <w:rPr>
          <w:rFonts w:ascii="Arial Unicode MS" w:eastAsia="Arial Unicode MS" w:hAnsi="Arial Unicode MS" w:cs="Arial Unicode MS"/>
          <w:sz w:val="24"/>
          <w:szCs w:val="24"/>
          <w:u w:val="single"/>
        </w:rPr>
        <w:t>Items of the Agenda:</w:t>
      </w:r>
    </w:p>
    <w:p w:rsidR="005F2CDB" w:rsidRDefault="005F2CDB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115622">
        <w:rPr>
          <w:rFonts w:ascii="Arial Unicode MS" w:eastAsia="Arial Unicode MS" w:hAnsi="Arial Unicode MS" w:cs="Arial Unicode MS"/>
          <w:b/>
          <w:sz w:val="24"/>
          <w:szCs w:val="24"/>
        </w:rPr>
        <w:t>Contracting out (Update)</w:t>
      </w:r>
      <w:r w:rsidR="00115622">
        <w:rPr>
          <w:rFonts w:ascii="Arial Unicode MS" w:eastAsia="Arial Unicode MS" w:hAnsi="Arial Unicode MS" w:cs="Arial Unicode MS"/>
          <w:b/>
          <w:sz w:val="24"/>
          <w:szCs w:val="24"/>
        </w:rPr>
        <w:t xml:space="preserve"> SST1 status</w:t>
      </w:r>
    </w:p>
    <w:p w:rsidR="00F42DD5" w:rsidRDefault="00F42DD5" w:rsidP="00F42DD5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no changes – 6 in Edmonton and 2 in Calgary. Difficult to reduce number without filling positions. Significant vacancy rate in branch. Getting positions filled through recruitment has been a challenge. </w:t>
      </w:r>
    </w:p>
    <w:p w:rsidR="00C1672F" w:rsidRDefault="00C1672F" w:rsidP="00C1672F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lastRenderedPageBreak/>
        <w:t>LASS arming</w:t>
      </w:r>
    </w:p>
    <w:p w:rsidR="00C1672F" w:rsidRDefault="00C1672F" w:rsidP="00C1672F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If approved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LASS arming will have an impact to the Sheriffs Branch deployment</w:t>
      </w:r>
    </w:p>
    <w:p w:rsidR="00C1672F" w:rsidRDefault="00C1672F" w:rsidP="00C1672F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discussions are ongoing – no formal timelines, no final decision made 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as yet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but will be shared as soon as able</w:t>
      </w:r>
    </w:p>
    <w:p w:rsidR="00C1672F" w:rsidRDefault="00C1672F" w:rsidP="00C1672F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The plan is that LASS will become armed and be responsible for the security of Legislature-no job loss to those members currently assigned to LGCS</w:t>
      </w:r>
    </w:p>
    <w:p w:rsidR="00C1672F" w:rsidRPr="00C1672F" w:rsidRDefault="00C1672F" w:rsidP="00C1672F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2D701E" w:rsidDel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some 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impacts on shifts,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 duties and responsibilities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 expected and  required notice under the CA will be provided to effected staff</w:t>
      </w:r>
    </w:p>
    <w:p w:rsidR="00C50977" w:rsidRDefault="00115622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115622">
        <w:rPr>
          <w:rFonts w:ascii="Arial Unicode MS" w:eastAsia="Arial Unicode MS" w:hAnsi="Arial Unicode MS" w:cs="Arial Unicode MS"/>
          <w:b/>
          <w:sz w:val="24"/>
          <w:szCs w:val="24"/>
        </w:rPr>
        <w:t>Hard vacancies within Sheriffs branch</w:t>
      </w:r>
    </w:p>
    <w:p w:rsidR="00C57AFC" w:rsidRPr="00115622" w:rsidRDefault="00C57AFC" w:rsidP="00C57AFC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approximately 100 hard vacancies, due to hiring constraints</w:t>
      </w:r>
    </w:p>
    <w:p w:rsidR="005F2CDB" w:rsidRDefault="00115622" w:rsidP="00F31399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Sheriff flags all venues (update)</w:t>
      </w:r>
    </w:p>
    <w:p w:rsidR="00C57AFC" w:rsidRDefault="00C57AFC" w:rsidP="00C57AFC">
      <w:pPr>
        <w:pStyle w:val="ListParagraph"/>
        <w:numPr>
          <w:ilvl w:val="0"/>
          <w:numId w:val="21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Protocol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 exists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 for lowering of flags at endorsed government facilities</w:t>
      </w:r>
    </w:p>
    <w:p w:rsidR="006B35B7" w:rsidRPr="00227A95" w:rsidRDefault="00C1672F" w:rsidP="00227A95">
      <w:pPr>
        <w:pStyle w:val="ListParagraph"/>
        <w:numPr>
          <w:ilvl w:val="0"/>
          <w:numId w:val="21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Branch management to explore possibility of flag poles at weigh scales and staff college</w:t>
      </w:r>
    </w:p>
    <w:p w:rsidR="00C1672F" w:rsidRDefault="00C1672F" w:rsidP="00C57AFC">
      <w:pPr>
        <w:pStyle w:val="ListParagraph"/>
        <w:numPr>
          <w:ilvl w:val="0"/>
          <w:numId w:val="21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Update to be provided at next meeting</w:t>
      </w:r>
    </w:p>
    <w:p w:rsidR="00115622" w:rsidRDefault="00115622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HWAA </w:t>
      </w:r>
      <w:r w:rsidRPr="00115622">
        <w:rPr>
          <w:rFonts w:ascii="Arial Unicode MS" w:eastAsia="Arial Unicode MS" w:hAnsi="Arial Unicode MS" w:cs="Arial Unicode MS"/>
          <w:b/>
          <w:sz w:val="24"/>
          <w:szCs w:val="24"/>
        </w:rPr>
        <w:t>(hours work averaging agreement) changes during bargaining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/not being renewed</w:t>
      </w:r>
    </w:p>
    <w:p w:rsidR="006B35B7" w:rsidRDefault="006B35B7" w:rsidP="006B35B7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messaging went out initially that has since been addressed</w:t>
      </w:r>
    </w:p>
    <w:p w:rsidR="006B35B7" w:rsidRDefault="006B35B7" w:rsidP="006B35B7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HWAA currently in existence can continue or be extended until such time that a new collective agreement is in place</w:t>
      </w:r>
    </w:p>
    <w:p w:rsidR="00EB561A" w:rsidRDefault="00115622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115622">
        <w:rPr>
          <w:rFonts w:ascii="Arial Unicode MS" w:eastAsia="Arial Unicode MS" w:hAnsi="Arial Unicode MS" w:cs="Arial Unicode MS"/>
          <w:b/>
          <w:sz w:val="24"/>
          <w:szCs w:val="24"/>
        </w:rPr>
        <w:t>Rapid updating (training for former CVE members)</w:t>
      </w:r>
    </w:p>
    <w:p w:rsidR="008251C9" w:rsidRDefault="008251C9" w:rsidP="008251C9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training 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>commencing again</w:t>
      </w:r>
    </w:p>
    <w:p w:rsidR="008251C9" w:rsidRDefault="00AA69B0" w:rsidP="008251C9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8251C9">
        <w:rPr>
          <w:rFonts w:ascii="Arial Unicode MS" w:eastAsia="Arial Unicode MS" w:hAnsi="Arial Unicode MS" w:cs="Arial Unicode MS"/>
          <w:b/>
          <w:sz w:val="24"/>
          <w:szCs w:val="24"/>
        </w:rPr>
        <w:t xml:space="preserve">SHP have training commencing June 1,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following</w:t>
      </w:r>
      <w:r w:rsidR="008251C9">
        <w:rPr>
          <w:rFonts w:ascii="Arial Unicode MS" w:eastAsia="Arial Unicode MS" w:hAnsi="Arial Unicode MS" w:cs="Arial Unicode MS"/>
          <w:b/>
          <w:sz w:val="24"/>
          <w:szCs w:val="24"/>
        </w:rPr>
        <w:t xml:space="preserve"> covid protocols around class sizes and spacing </w:t>
      </w:r>
    </w:p>
    <w:p w:rsidR="008251C9" w:rsidRDefault="008251C9" w:rsidP="008251C9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as of last</w:t>
      </w:r>
      <w:r w:rsidR="00BE05E2">
        <w:rPr>
          <w:rFonts w:ascii="Arial Unicode MS" w:eastAsia="Arial Unicode MS" w:hAnsi="Arial Unicode MS" w:cs="Arial Unicode MS"/>
          <w:b/>
          <w:sz w:val="24"/>
          <w:szCs w:val="24"/>
        </w:rPr>
        <w:t xml:space="preserve"> week, 8 former CVE members still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require firearms course, 7 require </w:t>
      </w:r>
      <w:r w:rsidR="00BE05E2">
        <w:rPr>
          <w:rFonts w:ascii="Arial Unicode MS" w:eastAsia="Arial Unicode MS" w:hAnsi="Arial Unicode MS" w:cs="Arial Unicode MS"/>
          <w:b/>
          <w:sz w:val="24"/>
          <w:szCs w:val="24"/>
        </w:rPr>
        <w:t>I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ARD training, 11 need the 1 day rapid training</w:t>
      </w:r>
    </w:p>
    <w:p w:rsidR="00115622" w:rsidRDefault="00115622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Divide between STO and SHP being created</w:t>
      </w:r>
    </w:p>
    <w:p w:rsidR="00BE05E2" w:rsidRPr="00AA69B0" w:rsidRDefault="00BE05E2" w:rsidP="00AA69B0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local to put specific concerns in email to Chief for follow up</w:t>
      </w:r>
    </w:p>
    <w:p w:rsidR="00115622" w:rsidRPr="00AA69B0" w:rsidRDefault="00BE05E2" w:rsidP="00AA69B0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challenges in consistency between areas as a result of amalgamation and 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branch is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working through dealing with addressing discrepancies 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>but it will take time</w:t>
      </w:r>
    </w:p>
    <w:p w:rsidR="00115622" w:rsidRDefault="00115622" w:rsidP="00115622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Range training (no longer allowed to train at Phoenix)</w:t>
      </w:r>
    </w:p>
    <w:p w:rsidR="00BE05E2" w:rsidRDefault="00BE05E2" w:rsidP="00BE05E2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memo sent to members to communicate change pertaining to 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after hours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range time </w:t>
      </w:r>
    </w:p>
    <w:p w:rsidR="00BE05E2" w:rsidRDefault="00BE05E2" w:rsidP="00BE05E2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cost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>s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 not feasible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 for branch going forward</w:t>
      </w:r>
    </w:p>
    <w:p w:rsidR="00BE05E2" w:rsidRDefault="00BE05E2" w:rsidP="00BE05E2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range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 will still be used to qualify and for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remedial. </w:t>
      </w:r>
    </w:p>
    <w:p w:rsidR="00BE05E2" w:rsidRPr="00AA69B0" w:rsidRDefault="00BE05E2" w:rsidP="00AA69B0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local concerned about members keeping up their standards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. Management sees benefit/value for officers and public safety – our obligations as the employer are being met. </w:t>
      </w:r>
    </w:p>
    <w:p w:rsidR="00BE05E2" w:rsidRDefault="00BE05E2" w:rsidP="00BE05E2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-no answer today for resolution to this issue. </w:t>
      </w:r>
    </w:p>
    <w:p w:rsidR="00115622" w:rsidRDefault="00115622" w:rsidP="001054B6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115622">
        <w:rPr>
          <w:rFonts w:ascii="Arial Unicode MS" w:eastAsia="Arial Unicode MS" w:hAnsi="Arial Unicode MS" w:cs="Arial Unicode MS"/>
          <w:b/>
          <w:sz w:val="24"/>
          <w:szCs w:val="24"/>
        </w:rPr>
        <w:t>Chapter 4 cultural review</w:t>
      </w:r>
    </w:p>
    <w:p w:rsidR="00D14A37" w:rsidRDefault="00D14A37" w:rsidP="00BE05E2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high level discussions going on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– remains a priority for division to look into this issue</w:t>
      </w:r>
      <w:r w:rsidR="00AA69B0">
        <w:rPr>
          <w:rFonts w:ascii="Arial Unicode MS" w:eastAsia="Arial Unicode MS" w:hAnsi="Arial Unicode MS" w:cs="Arial Unicode MS"/>
          <w:b/>
          <w:sz w:val="24"/>
          <w:szCs w:val="24"/>
        </w:rPr>
        <w:t xml:space="preserve"> in a meaningful way</w:t>
      </w:r>
    </w:p>
    <w:p w:rsidR="00115622" w:rsidRDefault="00115622" w:rsidP="001054B6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Mental health and well being of staff (resources outside of Shepell and peer support)</w:t>
      </w:r>
    </w:p>
    <w:p w:rsidR="00D14A37" w:rsidRPr="00D14A37" w:rsidRDefault="00D14A37" w:rsidP="00D14A37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local to look into any options that may exist specific to law enforcement that can be put forward to the branch for further consideration.</w:t>
      </w:r>
    </w:p>
    <w:p w:rsidR="00F42DD5" w:rsidRDefault="00F42DD5" w:rsidP="001054B6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Hazardous substance and personal protective</w:t>
      </w:r>
      <w:r w:rsidR="00DF7E4B">
        <w:rPr>
          <w:rFonts w:ascii="Arial Unicode MS" w:eastAsia="Arial Unicode MS" w:hAnsi="Arial Unicode MS" w:cs="Arial Unicode MS"/>
          <w:b/>
          <w:sz w:val="24"/>
          <w:szCs w:val="24"/>
        </w:rPr>
        <w:t xml:space="preserve"> equipment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 policy </w:t>
      </w:r>
    </w:p>
    <w:p w:rsidR="00DF7E4B" w:rsidRPr="00227A95" w:rsidRDefault="00856270" w:rsidP="00227A95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DF7E4B">
        <w:rPr>
          <w:rFonts w:ascii="Arial Unicode MS" w:eastAsia="Arial Unicode MS" w:hAnsi="Arial Unicode MS" w:cs="Arial Unicode MS"/>
          <w:b/>
          <w:sz w:val="24"/>
          <w:szCs w:val="24"/>
        </w:rPr>
        <w:t xml:space="preserve">draft being working on </w:t>
      </w:r>
      <w:r w:rsidR="00227A95">
        <w:rPr>
          <w:rFonts w:ascii="Arial Unicode MS" w:eastAsia="Arial Unicode MS" w:hAnsi="Arial Unicode MS" w:cs="Arial Unicode MS"/>
          <w:b/>
          <w:sz w:val="24"/>
          <w:szCs w:val="24"/>
        </w:rPr>
        <w:t>to comply with OHS requirements</w:t>
      </w:r>
    </w:p>
    <w:p w:rsidR="00C57AFC" w:rsidRDefault="00C57AFC" w:rsidP="001054B6">
      <w:pPr>
        <w:pStyle w:val="ListParagraph"/>
        <w:numPr>
          <w:ilvl w:val="0"/>
          <w:numId w:val="13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Secondment model</w:t>
      </w:r>
    </w:p>
    <w:p w:rsidR="00DF7E4B" w:rsidRDefault="00DF7E4B" w:rsidP="00DF7E4B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</w:t>
      </w:r>
      <w:r w:rsidR="00856270">
        <w:rPr>
          <w:rFonts w:ascii="Arial Unicode MS" w:eastAsia="Arial Unicode MS" w:hAnsi="Arial Unicode MS" w:cs="Arial Unicode MS"/>
          <w:b/>
          <w:sz w:val="24"/>
          <w:szCs w:val="24"/>
        </w:rPr>
        <w:t xml:space="preserve">original 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>purpose was to create movement within the organization that was</w:t>
      </w:r>
      <w:r w:rsidR="00856270">
        <w:rPr>
          <w:rFonts w:ascii="Arial Unicode MS" w:eastAsia="Arial Unicode MS" w:hAnsi="Arial Unicode MS" w:cs="Arial Unicode MS"/>
          <w:b/>
          <w:sz w:val="24"/>
          <w:szCs w:val="24"/>
        </w:rPr>
        <w:t>n’t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 solely dependent on promotion</w:t>
      </w:r>
      <w:r w:rsidR="00856270">
        <w:rPr>
          <w:rFonts w:ascii="Arial Unicode MS" w:eastAsia="Arial Unicode MS" w:hAnsi="Arial Unicode MS" w:cs="Arial Unicode MS"/>
          <w:b/>
          <w:sz w:val="24"/>
          <w:szCs w:val="24"/>
        </w:rPr>
        <w:t>. With the size of the branch now, this has somewhat been alleviated.</w:t>
      </w:r>
    </w:p>
    <w:p w:rsidR="00DF7E4B" w:rsidRDefault="00DF7E4B" w:rsidP="00DF7E4B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discussions to take place with Deputy Chie</w:t>
      </w:r>
      <w:r w:rsidR="00856270">
        <w:rPr>
          <w:rFonts w:ascii="Arial Unicode MS" w:eastAsia="Arial Unicode MS" w:hAnsi="Arial Unicode MS" w:cs="Arial Unicode MS"/>
          <w:b/>
          <w:sz w:val="24"/>
          <w:szCs w:val="24"/>
        </w:rPr>
        <w:t>fs on the model for go forward recognizing t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here still needs to be opportunities for movement 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>with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in the branch. </w:t>
      </w:r>
    </w:p>
    <w:p w:rsidR="00DF7E4B" w:rsidRPr="00DF7E4B" w:rsidRDefault="00DF7E4B" w:rsidP="00DF7E4B">
      <w:pPr>
        <w:pStyle w:val="ListParagraph"/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-if secondment model goes, the intent is not to move folks on secondment back to their base</w:t>
      </w:r>
      <w:r w:rsidR="002D701E">
        <w:rPr>
          <w:rFonts w:ascii="Arial Unicode MS" w:eastAsia="Arial Unicode MS" w:hAnsi="Arial Unicode MS" w:cs="Arial Unicode MS"/>
          <w:b/>
          <w:sz w:val="24"/>
          <w:szCs w:val="24"/>
        </w:rPr>
        <w:t xml:space="preserve"> unless at their request</w:t>
      </w: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. </w:t>
      </w:r>
    </w:p>
    <w:p w:rsidR="00140095" w:rsidRPr="002F0CF2" w:rsidRDefault="002F0CF2" w:rsidP="00140095">
      <w:p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2F0CF2">
        <w:rPr>
          <w:rFonts w:ascii="Arial Unicode MS" w:eastAsia="Arial Unicode MS" w:hAnsi="Arial Unicode MS" w:cs="Arial Unicode MS"/>
          <w:b/>
          <w:sz w:val="24"/>
          <w:szCs w:val="24"/>
        </w:rPr>
        <w:t>Minutes Agreed Upon At:</w:t>
      </w:r>
      <w:r w:rsidR="006941E9">
        <w:rPr>
          <w:rFonts w:ascii="Arial Unicode MS" w:eastAsia="Arial Unicode MS" w:hAnsi="Arial Unicode MS" w:cs="Arial Unicode MS"/>
          <w:b/>
          <w:sz w:val="24"/>
          <w:szCs w:val="24"/>
        </w:rPr>
        <w:t xml:space="preserve"> to be finalized</w:t>
      </w:r>
    </w:p>
    <w:p w:rsidR="009C550F" w:rsidRPr="00163286" w:rsidRDefault="00001D6D" w:rsidP="00451AE8">
      <w:p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2F0CF2">
        <w:rPr>
          <w:rFonts w:ascii="Arial Unicode MS" w:eastAsia="Arial Unicode MS" w:hAnsi="Arial Unicode MS" w:cs="Arial Unicode MS"/>
          <w:b/>
          <w:sz w:val="24"/>
          <w:szCs w:val="24"/>
        </w:rPr>
        <w:lastRenderedPageBreak/>
        <w:t>Next UMC date:</w:t>
      </w:r>
      <w:r w:rsidR="00B36A25" w:rsidRPr="002F0CF2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r w:rsidR="00DF7E4B">
        <w:rPr>
          <w:rFonts w:ascii="Arial Unicode MS" w:eastAsia="Arial Unicode MS" w:hAnsi="Arial Unicode MS" w:cs="Arial Unicode MS"/>
          <w:b/>
          <w:sz w:val="24"/>
          <w:szCs w:val="24"/>
        </w:rPr>
        <w:t>September 7, 2021 in afternoon</w:t>
      </w:r>
    </w:p>
    <w:sectPr w:rsidR="009C550F" w:rsidRPr="00163286" w:rsidSect="009E1110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08" w:footer="708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7E91" w:rsidRDefault="00987E91" w:rsidP="00B35366">
      <w:pPr>
        <w:spacing w:after="0" w:line="240" w:lineRule="auto"/>
      </w:pPr>
      <w:r>
        <w:separator/>
      </w:r>
    </w:p>
  </w:endnote>
  <w:endnote w:type="continuationSeparator" w:id="0">
    <w:p w:rsidR="00987E91" w:rsidRDefault="00987E91" w:rsidP="00B35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A25" w:rsidRDefault="00B36A25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09B6F071" wp14:editId="7E0D6E2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8a3c48a595d125b2aa28af82" descr="{&quot;HashCode&quot;:-1542678785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B36A25" w:rsidRPr="00B36A25" w:rsidRDefault="00B36A25" w:rsidP="00B36A25">
                          <w:pPr>
                            <w:spacing w:after="0"/>
                            <w:rPr>
                              <w:rFonts w:cs="Calibri"/>
                              <w:color w:val="000000"/>
                            </w:rPr>
                          </w:pPr>
                          <w:r w:rsidRPr="00B36A25">
                            <w:rPr>
                              <w:rFonts w:cs="Calibri"/>
                              <w:color w:val="000000"/>
                            </w:rPr>
                            <w:t>Classification: Protected 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B6F071" id="_x0000_t202" coordsize="21600,21600" o:spt="202" path="m,l,21600r21600,l21600,xe">
              <v:stroke joinstyle="miter"/>
              <v:path gradientshapeok="t" o:connecttype="rect"/>
            </v:shapetype>
            <v:shape id="MSIPCM8a3c48a595d125b2aa28af82" o:spid="_x0000_s1026" type="#_x0000_t202" alt="{&quot;HashCode&quot;:-1542678785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" o:allowincell="f" filled="f" stroked="f" strokeweight=".5pt">
              <v:textbox inset="20pt,0,,0">
                <w:txbxContent>
                  <w:p w:rsidR="00B36A25" w:rsidRPr="00B36A25" w:rsidRDefault="00B36A25" w:rsidP="00B36A25">
                    <w:pPr>
                      <w:spacing w:after="0"/>
                      <w:rPr>
                        <w:rFonts w:cs="Calibri"/>
                        <w:color w:val="000000"/>
                      </w:rPr>
                    </w:pPr>
                    <w:r w:rsidRPr="00B36A25">
                      <w:rPr>
                        <w:rFonts w:cs="Calibri"/>
                        <w:color w:val="000000"/>
                      </w:rPr>
                      <w:t>Classification: Protected 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7E91" w:rsidRDefault="00987E91" w:rsidP="00B35366">
      <w:pPr>
        <w:spacing w:after="0" w:line="240" w:lineRule="auto"/>
      </w:pPr>
      <w:r>
        <w:separator/>
      </w:r>
    </w:p>
  </w:footnote>
  <w:footnote w:type="continuationSeparator" w:id="0">
    <w:p w:rsidR="00987E91" w:rsidRDefault="00987E91" w:rsidP="00B353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FD64E6">
    <w:pPr>
      <w:pStyle w:val="Header"/>
    </w:pPr>
    <w:r>
      <w:rPr>
        <w:noProof/>
        <w:lang w:val="en-US"/>
      </w:rPr>
      <w:pict w14:anchorId="1ECFFC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2" o:spid="_x0000_s2051" type="#_x0000_t75" alt="" style="position:absolute;margin-left:0;margin-top:0;width:467.8pt;height:613.25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FD64E6">
    <w:pPr>
      <w:pStyle w:val="Header"/>
    </w:pPr>
    <w:r>
      <w:rPr>
        <w:noProof/>
        <w:lang w:val="en-US"/>
      </w:rPr>
      <w:pict w14:anchorId="2C1939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3" o:spid="_x0000_s2050" type="#_x0000_t75" alt="" style="position:absolute;margin-left:0;margin-top:0;width:467.8pt;height:613.2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FD64E6">
    <w:pPr>
      <w:pStyle w:val="Header"/>
    </w:pPr>
    <w:r>
      <w:rPr>
        <w:noProof/>
        <w:lang w:val="en-US"/>
      </w:rPr>
      <w:pict w14:anchorId="5EB00F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1" o:spid="_x0000_s2049" type="#_x0000_t75" alt="" style="position:absolute;margin-left:0;margin-top:0;width:467.8pt;height:613.25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1D3"/>
    <w:multiLevelType w:val="hybridMultilevel"/>
    <w:tmpl w:val="B5F4CFCA"/>
    <w:lvl w:ilvl="0" w:tplc="B3FC6AE0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  <w:b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600FE1"/>
    <w:multiLevelType w:val="hybridMultilevel"/>
    <w:tmpl w:val="60365D32"/>
    <w:lvl w:ilvl="0" w:tplc="1009000F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4E2AE8"/>
    <w:multiLevelType w:val="hybridMultilevel"/>
    <w:tmpl w:val="23608EAA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B618A"/>
    <w:multiLevelType w:val="hybridMultilevel"/>
    <w:tmpl w:val="740C6C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347B0"/>
    <w:multiLevelType w:val="hybridMultilevel"/>
    <w:tmpl w:val="B8A878EA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A1905"/>
    <w:multiLevelType w:val="hybridMultilevel"/>
    <w:tmpl w:val="0B088B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46F76"/>
    <w:multiLevelType w:val="hybridMultilevel"/>
    <w:tmpl w:val="5DDE7B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ED0557"/>
    <w:multiLevelType w:val="hybridMultilevel"/>
    <w:tmpl w:val="CCDA574E"/>
    <w:lvl w:ilvl="0" w:tplc="4E8A7CCA">
      <w:start w:val="9"/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5D3047"/>
    <w:multiLevelType w:val="hybridMultilevel"/>
    <w:tmpl w:val="FE5CD596"/>
    <w:lvl w:ilvl="0" w:tplc="A77EFE4A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6303E8"/>
    <w:multiLevelType w:val="hybridMultilevel"/>
    <w:tmpl w:val="873206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C16AF"/>
    <w:multiLevelType w:val="hybridMultilevel"/>
    <w:tmpl w:val="B7BC4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2C246FE"/>
    <w:multiLevelType w:val="hybridMultilevel"/>
    <w:tmpl w:val="6C4E51A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A3C11"/>
    <w:multiLevelType w:val="hybridMultilevel"/>
    <w:tmpl w:val="54C2F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D142BB8"/>
    <w:multiLevelType w:val="hybridMultilevel"/>
    <w:tmpl w:val="E264C6B0"/>
    <w:lvl w:ilvl="0" w:tplc="634CDE4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FA7063B"/>
    <w:multiLevelType w:val="hybridMultilevel"/>
    <w:tmpl w:val="F446A680"/>
    <w:lvl w:ilvl="0" w:tplc="7EAC09A2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E924F6"/>
    <w:multiLevelType w:val="hybridMultilevel"/>
    <w:tmpl w:val="4A32F7A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784249D"/>
    <w:multiLevelType w:val="hybridMultilevel"/>
    <w:tmpl w:val="658E73CE"/>
    <w:lvl w:ilvl="0" w:tplc="2752FBA4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01AF4"/>
    <w:multiLevelType w:val="hybridMultilevel"/>
    <w:tmpl w:val="AADC335E"/>
    <w:lvl w:ilvl="0" w:tplc="1AC66EE4">
      <w:start w:val="50"/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84ABA"/>
    <w:multiLevelType w:val="multilevel"/>
    <w:tmpl w:val="CF30E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Arial Unicode MS" w:eastAsia="Arial Unicode MS" w:hAnsi="Arial Unicode MS" w:cs="Arial Unicode MS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2296451"/>
    <w:multiLevelType w:val="hybridMultilevel"/>
    <w:tmpl w:val="A66C1EF0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74400F57"/>
    <w:multiLevelType w:val="hybridMultilevel"/>
    <w:tmpl w:val="A99C5CF2"/>
    <w:lvl w:ilvl="0" w:tplc="3A64744A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"/>
  </w:num>
  <w:num w:numId="4">
    <w:abstractNumId w:val="4"/>
  </w:num>
  <w:num w:numId="5">
    <w:abstractNumId w:val="15"/>
  </w:num>
  <w:num w:numId="6">
    <w:abstractNumId w:val="19"/>
  </w:num>
  <w:num w:numId="7">
    <w:abstractNumId w:val="10"/>
  </w:num>
  <w:num w:numId="8">
    <w:abstractNumId w:val="12"/>
  </w:num>
  <w:num w:numId="9">
    <w:abstractNumId w:val="11"/>
  </w:num>
  <w:num w:numId="10">
    <w:abstractNumId w:val="9"/>
  </w:num>
  <w:num w:numId="11">
    <w:abstractNumId w:val="6"/>
  </w:num>
  <w:num w:numId="12">
    <w:abstractNumId w:val="16"/>
  </w:num>
  <w:num w:numId="13">
    <w:abstractNumId w:val="5"/>
  </w:num>
  <w:num w:numId="14">
    <w:abstractNumId w:val="13"/>
  </w:num>
  <w:num w:numId="15">
    <w:abstractNumId w:val="3"/>
  </w:num>
  <w:num w:numId="16">
    <w:abstractNumId w:val="8"/>
  </w:num>
  <w:num w:numId="17">
    <w:abstractNumId w:val="14"/>
  </w:num>
  <w:num w:numId="18">
    <w:abstractNumId w:val="0"/>
  </w:num>
  <w:num w:numId="19">
    <w:abstractNumId w:val="7"/>
  </w:num>
  <w:num w:numId="20">
    <w:abstractNumId w:val="2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CA" w:vendorID="64" w:dllVersion="4096" w:nlCheck="1" w:checkStyle="0"/>
  <w:activeWritingStyle w:appName="MSWord" w:lang="en-CA" w:vendorID="64" w:dllVersion="131078" w:nlCheck="1" w:checkStyle="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Dc0NTU1MzYyMTJQ0lEKTi0uzszPAykwrwUApbWfzywAAAA="/>
  </w:docVars>
  <w:rsids>
    <w:rsidRoot w:val="00BB4A2D"/>
    <w:rsid w:val="00001185"/>
    <w:rsid w:val="00001D6D"/>
    <w:rsid w:val="00002BA1"/>
    <w:rsid w:val="000054A5"/>
    <w:rsid w:val="00006434"/>
    <w:rsid w:val="00006C18"/>
    <w:rsid w:val="00012391"/>
    <w:rsid w:val="0001638A"/>
    <w:rsid w:val="00016655"/>
    <w:rsid w:val="00017B8C"/>
    <w:rsid w:val="00022653"/>
    <w:rsid w:val="00022E99"/>
    <w:rsid w:val="00032CE7"/>
    <w:rsid w:val="0003399B"/>
    <w:rsid w:val="00036E7F"/>
    <w:rsid w:val="00043A15"/>
    <w:rsid w:val="000479FC"/>
    <w:rsid w:val="00054958"/>
    <w:rsid w:val="0006121D"/>
    <w:rsid w:val="000628F9"/>
    <w:rsid w:val="00064C6A"/>
    <w:rsid w:val="00072302"/>
    <w:rsid w:val="00072457"/>
    <w:rsid w:val="000774D3"/>
    <w:rsid w:val="0008106B"/>
    <w:rsid w:val="00084E29"/>
    <w:rsid w:val="0008682B"/>
    <w:rsid w:val="000929C8"/>
    <w:rsid w:val="00093C4B"/>
    <w:rsid w:val="000959C4"/>
    <w:rsid w:val="000A0024"/>
    <w:rsid w:val="000A182B"/>
    <w:rsid w:val="000A2673"/>
    <w:rsid w:val="000A68F7"/>
    <w:rsid w:val="000A7A25"/>
    <w:rsid w:val="000B003F"/>
    <w:rsid w:val="000B0B41"/>
    <w:rsid w:val="000B5FCD"/>
    <w:rsid w:val="000C3DFD"/>
    <w:rsid w:val="000D2152"/>
    <w:rsid w:val="000D4B0C"/>
    <w:rsid w:val="000D57E2"/>
    <w:rsid w:val="000F702B"/>
    <w:rsid w:val="00102ECA"/>
    <w:rsid w:val="00115622"/>
    <w:rsid w:val="001224C6"/>
    <w:rsid w:val="0012296B"/>
    <w:rsid w:val="0012338D"/>
    <w:rsid w:val="00123B26"/>
    <w:rsid w:val="00135E85"/>
    <w:rsid w:val="00137E5E"/>
    <w:rsid w:val="00140095"/>
    <w:rsid w:val="00142171"/>
    <w:rsid w:val="00144A88"/>
    <w:rsid w:val="001474B2"/>
    <w:rsid w:val="00152058"/>
    <w:rsid w:val="00156DDC"/>
    <w:rsid w:val="00161D13"/>
    <w:rsid w:val="00163286"/>
    <w:rsid w:val="00164F5E"/>
    <w:rsid w:val="001676C4"/>
    <w:rsid w:val="0017055B"/>
    <w:rsid w:val="001728F3"/>
    <w:rsid w:val="00176E60"/>
    <w:rsid w:val="00182FD2"/>
    <w:rsid w:val="001833BD"/>
    <w:rsid w:val="00191251"/>
    <w:rsid w:val="00193E44"/>
    <w:rsid w:val="001940B1"/>
    <w:rsid w:val="0019453D"/>
    <w:rsid w:val="001A0E2B"/>
    <w:rsid w:val="001A5FE2"/>
    <w:rsid w:val="001A6601"/>
    <w:rsid w:val="001A7091"/>
    <w:rsid w:val="001D2ACB"/>
    <w:rsid w:val="001D560A"/>
    <w:rsid w:val="001E0E67"/>
    <w:rsid w:val="001E0F9A"/>
    <w:rsid w:val="001E2E57"/>
    <w:rsid w:val="001E5EFF"/>
    <w:rsid w:val="001E7F19"/>
    <w:rsid w:val="001F029D"/>
    <w:rsid w:val="001F1141"/>
    <w:rsid w:val="001F3073"/>
    <w:rsid w:val="001F4F3C"/>
    <w:rsid w:val="001F769A"/>
    <w:rsid w:val="00203251"/>
    <w:rsid w:val="0020413C"/>
    <w:rsid w:val="00204FCC"/>
    <w:rsid w:val="00210FF4"/>
    <w:rsid w:val="00214B27"/>
    <w:rsid w:val="00222138"/>
    <w:rsid w:val="00223561"/>
    <w:rsid w:val="00227A95"/>
    <w:rsid w:val="00232D12"/>
    <w:rsid w:val="002366B4"/>
    <w:rsid w:val="00240323"/>
    <w:rsid w:val="00240774"/>
    <w:rsid w:val="00241066"/>
    <w:rsid w:val="00254254"/>
    <w:rsid w:val="00255196"/>
    <w:rsid w:val="00256D88"/>
    <w:rsid w:val="0025763C"/>
    <w:rsid w:val="00257F64"/>
    <w:rsid w:val="0026237F"/>
    <w:rsid w:val="002634B7"/>
    <w:rsid w:val="002657C8"/>
    <w:rsid w:val="00270B9C"/>
    <w:rsid w:val="00272620"/>
    <w:rsid w:val="0027280C"/>
    <w:rsid w:val="00273877"/>
    <w:rsid w:val="00282A70"/>
    <w:rsid w:val="00286E9B"/>
    <w:rsid w:val="00292C7E"/>
    <w:rsid w:val="00293E29"/>
    <w:rsid w:val="002940E2"/>
    <w:rsid w:val="002A0ABE"/>
    <w:rsid w:val="002A1B48"/>
    <w:rsid w:val="002A29D2"/>
    <w:rsid w:val="002A7F2C"/>
    <w:rsid w:val="002B032A"/>
    <w:rsid w:val="002B7C75"/>
    <w:rsid w:val="002C0C07"/>
    <w:rsid w:val="002C10B4"/>
    <w:rsid w:val="002C132D"/>
    <w:rsid w:val="002C31FC"/>
    <w:rsid w:val="002C3395"/>
    <w:rsid w:val="002D701E"/>
    <w:rsid w:val="002E175A"/>
    <w:rsid w:val="002E6558"/>
    <w:rsid w:val="002F0610"/>
    <w:rsid w:val="002F06A5"/>
    <w:rsid w:val="002F0CF2"/>
    <w:rsid w:val="002F2089"/>
    <w:rsid w:val="002F72F2"/>
    <w:rsid w:val="003016CC"/>
    <w:rsid w:val="00312A12"/>
    <w:rsid w:val="0032038F"/>
    <w:rsid w:val="003218C3"/>
    <w:rsid w:val="003235CB"/>
    <w:rsid w:val="0032594B"/>
    <w:rsid w:val="00333028"/>
    <w:rsid w:val="00336FDB"/>
    <w:rsid w:val="003451BC"/>
    <w:rsid w:val="00351B8E"/>
    <w:rsid w:val="00352EF0"/>
    <w:rsid w:val="003563ED"/>
    <w:rsid w:val="0036296B"/>
    <w:rsid w:val="0036391E"/>
    <w:rsid w:val="00363CF2"/>
    <w:rsid w:val="00364470"/>
    <w:rsid w:val="00364737"/>
    <w:rsid w:val="003663D5"/>
    <w:rsid w:val="00370263"/>
    <w:rsid w:val="00371B81"/>
    <w:rsid w:val="00371D4C"/>
    <w:rsid w:val="003743DC"/>
    <w:rsid w:val="0037505A"/>
    <w:rsid w:val="003817B6"/>
    <w:rsid w:val="00384DD5"/>
    <w:rsid w:val="00393598"/>
    <w:rsid w:val="00396584"/>
    <w:rsid w:val="003A3854"/>
    <w:rsid w:val="003A397E"/>
    <w:rsid w:val="003A42BC"/>
    <w:rsid w:val="003B1434"/>
    <w:rsid w:val="003B66C9"/>
    <w:rsid w:val="003B6D13"/>
    <w:rsid w:val="003B75C2"/>
    <w:rsid w:val="003B7A01"/>
    <w:rsid w:val="003C1691"/>
    <w:rsid w:val="003C36B9"/>
    <w:rsid w:val="003C6271"/>
    <w:rsid w:val="003C6390"/>
    <w:rsid w:val="003C71B5"/>
    <w:rsid w:val="003D0030"/>
    <w:rsid w:val="003D5FA6"/>
    <w:rsid w:val="003E12F7"/>
    <w:rsid w:val="003E1D61"/>
    <w:rsid w:val="003E243B"/>
    <w:rsid w:val="003E262D"/>
    <w:rsid w:val="003E3BBB"/>
    <w:rsid w:val="003E59C8"/>
    <w:rsid w:val="003F04F2"/>
    <w:rsid w:val="003F2814"/>
    <w:rsid w:val="003F479D"/>
    <w:rsid w:val="003F50BA"/>
    <w:rsid w:val="003F5B07"/>
    <w:rsid w:val="0040018B"/>
    <w:rsid w:val="00404B4A"/>
    <w:rsid w:val="00405948"/>
    <w:rsid w:val="00413F6A"/>
    <w:rsid w:val="00414247"/>
    <w:rsid w:val="004218D3"/>
    <w:rsid w:val="004251C7"/>
    <w:rsid w:val="00426EED"/>
    <w:rsid w:val="004301D5"/>
    <w:rsid w:val="00442CC4"/>
    <w:rsid w:val="0045117C"/>
    <w:rsid w:val="00451AE8"/>
    <w:rsid w:val="00451B76"/>
    <w:rsid w:val="004535DF"/>
    <w:rsid w:val="00456B3E"/>
    <w:rsid w:val="004612FF"/>
    <w:rsid w:val="00472797"/>
    <w:rsid w:val="00480ECD"/>
    <w:rsid w:val="0048305A"/>
    <w:rsid w:val="004A05A8"/>
    <w:rsid w:val="004A2F8F"/>
    <w:rsid w:val="004B319E"/>
    <w:rsid w:val="004B7153"/>
    <w:rsid w:val="004C41D6"/>
    <w:rsid w:val="004C5D10"/>
    <w:rsid w:val="004C76DB"/>
    <w:rsid w:val="004D4D37"/>
    <w:rsid w:val="004D5634"/>
    <w:rsid w:val="004D5ABD"/>
    <w:rsid w:val="004D5AFE"/>
    <w:rsid w:val="004D63BF"/>
    <w:rsid w:val="004E189A"/>
    <w:rsid w:val="004E4586"/>
    <w:rsid w:val="004E5D86"/>
    <w:rsid w:val="004F54AE"/>
    <w:rsid w:val="00526E76"/>
    <w:rsid w:val="005307F3"/>
    <w:rsid w:val="00531039"/>
    <w:rsid w:val="0053125B"/>
    <w:rsid w:val="0053630D"/>
    <w:rsid w:val="0054231B"/>
    <w:rsid w:val="005458EA"/>
    <w:rsid w:val="00546C6C"/>
    <w:rsid w:val="00553DBD"/>
    <w:rsid w:val="005577BB"/>
    <w:rsid w:val="00560A4E"/>
    <w:rsid w:val="0056620D"/>
    <w:rsid w:val="00571AA2"/>
    <w:rsid w:val="00571C7D"/>
    <w:rsid w:val="0057457C"/>
    <w:rsid w:val="0057569F"/>
    <w:rsid w:val="00576DB3"/>
    <w:rsid w:val="00585EF1"/>
    <w:rsid w:val="005909D4"/>
    <w:rsid w:val="00591C70"/>
    <w:rsid w:val="0059202D"/>
    <w:rsid w:val="005A1268"/>
    <w:rsid w:val="005A6E57"/>
    <w:rsid w:val="005A7E53"/>
    <w:rsid w:val="005B1F76"/>
    <w:rsid w:val="005B2DC0"/>
    <w:rsid w:val="005B7AA0"/>
    <w:rsid w:val="005C739C"/>
    <w:rsid w:val="005D287C"/>
    <w:rsid w:val="005D2A3B"/>
    <w:rsid w:val="005D43C4"/>
    <w:rsid w:val="005D5774"/>
    <w:rsid w:val="005D708B"/>
    <w:rsid w:val="005D7923"/>
    <w:rsid w:val="005E0D42"/>
    <w:rsid w:val="005E0DD0"/>
    <w:rsid w:val="005E105D"/>
    <w:rsid w:val="005E4BBF"/>
    <w:rsid w:val="005F0021"/>
    <w:rsid w:val="005F01EA"/>
    <w:rsid w:val="005F1C0F"/>
    <w:rsid w:val="005F2CDB"/>
    <w:rsid w:val="00603AD5"/>
    <w:rsid w:val="006051C4"/>
    <w:rsid w:val="006063F9"/>
    <w:rsid w:val="00607097"/>
    <w:rsid w:val="00607CE3"/>
    <w:rsid w:val="0061080F"/>
    <w:rsid w:val="00610BAA"/>
    <w:rsid w:val="0063088A"/>
    <w:rsid w:val="00630CC8"/>
    <w:rsid w:val="006423C9"/>
    <w:rsid w:val="0064354A"/>
    <w:rsid w:val="0065640D"/>
    <w:rsid w:val="006662A2"/>
    <w:rsid w:val="00671B08"/>
    <w:rsid w:val="00673AE5"/>
    <w:rsid w:val="006778C1"/>
    <w:rsid w:val="00693343"/>
    <w:rsid w:val="006941E9"/>
    <w:rsid w:val="006942A1"/>
    <w:rsid w:val="00696F98"/>
    <w:rsid w:val="006A5594"/>
    <w:rsid w:val="006B35B7"/>
    <w:rsid w:val="006B7745"/>
    <w:rsid w:val="006C00BE"/>
    <w:rsid w:val="006C446B"/>
    <w:rsid w:val="006C7D38"/>
    <w:rsid w:val="006D6752"/>
    <w:rsid w:val="006D69C4"/>
    <w:rsid w:val="006E0443"/>
    <w:rsid w:val="006E6B8B"/>
    <w:rsid w:val="006E761A"/>
    <w:rsid w:val="006F5509"/>
    <w:rsid w:val="00700597"/>
    <w:rsid w:val="00700608"/>
    <w:rsid w:val="00712793"/>
    <w:rsid w:val="00731362"/>
    <w:rsid w:val="007320A3"/>
    <w:rsid w:val="007370CB"/>
    <w:rsid w:val="00745A3B"/>
    <w:rsid w:val="00750374"/>
    <w:rsid w:val="00755757"/>
    <w:rsid w:val="00761BB4"/>
    <w:rsid w:val="007703B9"/>
    <w:rsid w:val="007705D4"/>
    <w:rsid w:val="007769EC"/>
    <w:rsid w:val="007770AC"/>
    <w:rsid w:val="0079301C"/>
    <w:rsid w:val="00793840"/>
    <w:rsid w:val="00795474"/>
    <w:rsid w:val="007956FC"/>
    <w:rsid w:val="0079592A"/>
    <w:rsid w:val="007A2BE4"/>
    <w:rsid w:val="007A4B58"/>
    <w:rsid w:val="007A50AB"/>
    <w:rsid w:val="007A5B00"/>
    <w:rsid w:val="007A6AF1"/>
    <w:rsid w:val="007A712F"/>
    <w:rsid w:val="007A7FC3"/>
    <w:rsid w:val="007B0F4F"/>
    <w:rsid w:val="007B1232"/>
    <w:rsid w:val="007B2C04"/>
    <w:rsid w:val="007B596A"/>
    <w:rsid w:val="007C1688"/>
    <w:rsid w:val="007C4E75"/>
    <w:rsid w:val="007D44E5"/>
    <w:rsid w:val="007D56CD"/>
    <w:rsid w:val="007D6D6F"/>
    <w:rsid w:val="007D6DF5"/>
    <w:rsid w:val="007D7373"/>
    <w:rsid w:val="007E35CF"/>
    <w:rsid w:val="007E3FA0"/>
    <w:rsid w:val="007E7086"/>
    <w:rsid w:val="007F34DC"/>
    <w:rsid w:val="00810989"/>
    <w:rsid w:val="00811AC8"/>
    <w:rsid w:val="008156FC"/>
    <w:rsid w:val="008251C9"/>
    <w:rsid w:val="0082544A"/>
    <w:rsid w:val="00826204"/>
    <w:rsid w:val="008321D3"/>
    <w:rsid w:val="008329CC"/>
    <w:rsid w:val="00833F8E"/>
    <w:rsid w:val="008376EE"/>
    <w:rsid w:val="00837946"/>
    <w:rsid w:val="0084741A"/>
    <w:rsid w:val="00850815"/>
    <w:rsid w:val="00850BCE"/>
    <w:rsid w:val="00851B81"/>
    <w:rsid w:val="0085358D"/>
    <w:rsid w:val="00856270"/>
    <w:rsid w:val="00861A17"/>
    <w:rsid w:val="00865580"/>
    <w:rsid w:val="0087191E"/>
    <w:rsid w:val="008745E1"/>
    <w:rsid w:val="00876ADF"/>
    <w:rsid w:val="00882AC9"/>
    <w:rsid w:val="00883CA8"/>
    <w:rsid w:val="0088601C"/>
    <w:rsid w:val="00886842"/>
    <w:rsid w:val="0088792E"/>
    <w:rsid w:val="00887EDA"/>
    <w:rsid w:val="00894667"/>
    <w:rsid w:val="00895155"/>
    <w:rsid w:val="00895AAD"/>
    <w:rsid w:val="0089740B"/>
    <w:rsid w:val="008A5084"/>
    <w:rsid w:val="008B285F"/>
    <w:rsid w:val="008C1944"/>
    <w:rsid w:val="008D29BD"/>
    <w:rsid w:val="008D3760"/>
    <w:rsid w:val="008D4155"/>
    <w:rsid w:val="008F0E38"/>
    <w:rsid w:val="008F33B6"/>
    <w:rsid w:val="008F3C37"/>
    <w:rsid w:val="008F547D"/>
    <w:rsid w:val="008F5BE6"/>
    <w:rsid w:val="008F6370"/>
    <w:rsid w:val="008F72CC"/>
    <w:rsid w:val="008F733C"/>
    <w:rsid w:val="00903F88"/>
    <w:rsid w:val="0090442E"/>
    <w:rsid w:val="009057ED"/>
    <w:rsid w:val="00906F47"/>
    <w:rsid w:val="009107CB"/>
    <w:rsid w:val="009159D7"/>
    <w:rsid w:val="009178A6"/>
    <w:rsid w:val="00917C97"/>
    <w:rsid w:val="00921569"/>
    <w:rsid w:val="009246F4"/>
    <w:rsid w:val="009267ED"/>
    <w:rsid w:val="00927985"/>
    <w:rsid w:val="00931396"/>
    <w:rsid w:val="009339DA"/>
    <w:rsid w:val="00936B12"/>
    <w:rsid w:val="009412C2"/>
    <w:rsid w:val="00942885"/>
    <w:rsid w:val="00945A5F"/>
    <w:rsid w:val="009474DB"/>
    <w:rsid w:val="0094776F"/>
    <w:rsid w:val="00947EFB"/>
    <w:rsid w:val="009508CA"/>
    <w:rsid w:val="00955889"/>
    <w:rsid w:val="00965192"/>
    <w:rsid w:val="00970892"/>
    <w:rsid w:val="00971ACF"/>
    <w:rsid w:val="00975117"/>
    <w:rsid w:val="00975CF9"/>
    <w:rsid w:val="00980BB4"/>
    <w:rsid w:val="00982B3C"/>
    <w:rsid w:val="00983931"/>
    <w:rsid w:val="00985004"/>
    <w:rsid w:val="00987E91"/>
    <w:rsid w:val="00993000"/>
    <w:rsid w:val="00994427"/>
    <w:rsid w:val="00994FF1"/>
    <w:rsid w:val="009B3057"/>
    <w:rsid w:val="009C5464"/>
    <w:rsid w:val="009C550F"/>
    <w:rsid w:val="009C6891"/>
    <w:rsid w:val="009D7EAE"/>
    <w:rsid w:val="009E01E4"/>
    <w:rsid w:val="009E1110"/>
    <w:rsid w:val="009E1C34"/>
    <w:rsid w:val="009E64FA"/>
    <w:rsid w:val="009F109D"/>
    <w:rsid w:val="009F7284"/>
    <w:rsid w:val="00A02761"/>
    <w:rsid w:val="00A139CF"/>
    <w:rsid w:val="00A15A5B"/>
    <w:rsid w:val="00A15BD8"/>
    <w:rsid w:val="00A15F65"/>
    <w:rsid w:val="00A17A09"/>
    <w:rsid w:val="00A2121B"/>
    <w:rsid w:val="00A2603A"/>
    <w:rsid w:val="00A40830"/>
    <w:rsid w:val="00A430FF"/>
    <w:rsid w:val="00A4610F"/>
    <w:rsid w:val="00A4697B"/>
    <w:rsid w:val="00A52EB9"/>
    <w:rsid w:val="00A740CE"/>
    <w:rsid w:val="00A93087"/>
    <w:rsid w:val="00A93EFF"/>
    <w:rsid w:val="00A95A37"/>
    <w:rsid w:val="00A95B3D"/>
    <w:rsid w:val="00A96664"/>
    <w:rsid w:val="00A96EB8"/>
    <w:rsid w:val="00AA1B86"/>
    <w:rsid w:val="00AA5E15"/>
    <w:rsid w:val="00AA69B0"/>
    <w:rsid w:val="00AB0767"/>
    <w:rsid w:val="00AB2608"/>
    <w:rsid w:val="00AB33B1"/>
    <w:rsid w:val="00AB40B5"/>
    <w:rsid w:val="00AB443B"/>
    <w:rsid w:val="00AC2996"/>
    <w:rsid w:val="00AC3860"/>
    <w:rsid w:val="00AC4396"/>
    <w:rsid w:val="00AC6678"/>
    <w:rsid w:val="00AC717F"/>
    <w:rsid w:val="00AD0702"/>
    <w:rsid w:val="00AD697B"/>
    <w:rsid w:val="00AE29EA"/>
    <w:rsid w:val="00AF2E45"/>
    <w:rsid w:val="00AF3F9A"/>
    <w:rsid w:val="00AF4EAC"/>
    <w:rsid w:val="00AF6571"/>
    <w:rsid w:val="00B045F7"/>
    <w:rsid w:val="00B12A64"/>
    <w:rsid w:val="00B14FD1"/>
    <w:rsid w:val="00B31D82"/>
    <w:rsid w:val="00B34C21"/>
    <w:rsid w:val="00B35366"/>
    <w:rsid w:val="00B36824"/>
    <w:rsid w:val="00B36A25"/>
    <w:rsid w:val="00B459E5"/>
    <w:rsid w:val="00B51278"/>
    <w:rsid w:val="00B551BA"/>
    <w:rsid w:val="00B6012F"/>
    <w:rsid w:val="00B60D99"/>
    <w:rsid w:val="00B643E1"/>
    <w:rsid w:val="00B64598"/>
    <w:rsid w:val="00B662A7"/>
    <w:rsid w:val="00B67081"/>
    <w:rsid w:val="00B722D4"/>
    <w:rsid w:val="00B748A4"/>
    <w:rsid w:val="00B833D7"/>
    <w:rsid w:val="00B84314"/>
    <w:rsid w:val="00B84B04"/>
    <w:rsid w:val="00B85522"/>
    <w:rsid w:val="00B87384"/>
    <w:rsid w:val="00B9201F"/>
    <w:rsid w:val="00B92279"/>
    <w:rsid w:val="00BA041B"/>
    <w:rsid w:val="00BA2B55"/>
    <w:rsid w:val="00BA3298"/>
    <w:rsid w:val="00BA3C46"/>
    <w:rsid w:val="00BA5259"/>
    <w:rsid w:val="00BB2036"/>
    <w:rsid w:val="00BB4A2D"/>
    <w:rsid w:val="00BC45A5"/>
    <w:rsid w:val="00BC7C7B"/>
    <w:rsid w:val="00BD29CA"/>
    <w:rsid w:val="00BD36F0"/>
    <w:rsid w:val="00BD40F8"/>
    <w:rsid w:val="00BD4FC3"/>
    <w:rsid w:val="00BD5576"/>
    <w:rsid w:val="00BD7376"/>
    <w:rsid w:val="00BE05E2"/>
    <w:rsid w:val="00BE0875"/>
    <w:rsid w:val="00BE773A"/>
    <w:rsid w:val="00BF2412"/>
    <w:rsid w:val="00C04CEF"/>
    <w:rsid w:val="00C10FDB"/>
    <w:rsid w:val="00C134F7"/>
    <w:rsid w:val="00C15306"/>
    <w:rsid w:val="00C1672F"/>
    <w:rsid w:val="00C16DA2"/>
    <w:rsid w:val="00C2052B"/>
    <w:rsid w:val="00C22508"/>
    <w:rsid w:val="00C34D56"/>
    <w:rsid w:val="00C37275"/>
    <w:rsid w:val="00C374DD"/>
    <w:rsid w:val="00C410CB"/>
    <w:rsid w:val="00C41911"/>
    <w:rsid w:val="00C4224B"/>
    <w:rsid w:val="00C42E34"/>
    <w:rsid w:val="00C50977"/>
    <w:rsid w:val="00C52884"/>
    <w:rsid w:val="00C57AFC"/>
    <w:rsid w:val="00C60CA7"/>
    <w:rsid w:val="00C62B1F"/>
    <w:rsid w:val="00C706BE"/>
    <w:rsid w:val="00C74760"/>
    <w:rsid w:val="00C77B10"/>
    <w:rsid w:val="00C80CDF"/>
    <w:rsid w:val="00C8196B"/>
    <w:rsid w:val="00C82F78"/>
    <w:rsid w:val="00C94080"/>
    <w:rsid w:val="00CA0B1A"/>
    <w:rsid w:val="00CA2027"/>
    <w:rsid w:val="00CA3ACF"/>
    <w:rsid w:val="00CA5F7E"/>
    <w:rsid w:val="00CA7923"/>
    <w:rsid w:val="00CB05FD"/>
    <w:rsid w:val="00CB4882"/>
    <w:rsid w:val="00CB5F9A"/>
    <w:rsid w:val="00CB6B50"/>
    <w:rsid w:val="00CD79EC"/>
    <w:rsid w:val="00CF0D51"/>
    <w:rsid w:val="00D019EB"/>
    <w:rsid w:val="00D03641"/>
    <w:rsid w:val="00D14A37"/>
    <w:rsid w:val="00D226E9"/>
    <w:rsid w:val="00D32BEA"/>
    <w:rsid w:val="00D376BF"/>
    <w:rsid w:val="00D4033B"/>
    <w:rsid w:val="00D42641"/>
    <w:rsid w:val="00D427B8"/>
    <w:rsid w:val="00D452D1"/>
    <w:rsid w:val="00D45331"/>
    <w:rsid w:val="00D45883"/>
    <w:rsid w:val="00D47CB5"/>
    <w:rsid w:val="00D504A3"/>
    <w:rsid w:val="00D50B49"/>
    <w:rsid w:val="00D533B1"/>
    <w:rsid w:val="00D609D9"/>
    <w:rsid w:val="00D61F0E"/>
    <w:rsid w:val="00D6427F"/>
    <w:rsid w:val="00D66ED4"/>
    <w:rsid w:val="00D7090F"/>
    <w:rsid w:val="00D7200A"/>
    <w:rsid w:val="00D7686B"/>
    <w:rsid w:val="00D825F3"/>
    <w:rsid w:val="00D87F69"/>
    <w:rsid w:val="00DA1AD6"/>
    <w:rsid w:val="00DB140A"/>
    <w:rsid w:val="00DB3B02"/>
    <w:rsid w:val="00DB5C49"/>
    <w:rsid w:val="00DD17C7"/>
    <w:rsid w:val="00DD2534"/>
    <w:rsid w:val="00DD2B21"/>
    <w:rsid w:val="00DD69AE"/>
    <w:rsid w:val="00DE3645"/>
    <w:rsid w:val="00DE6E50"/>
    <w:rsid w:val="00DF51F2"/>
    <w:rsid w:val="00DF7E4B"/>
    <w:rsid w:val="00E01BC8"/>
    <w:rsid w:val="00E01F13"/>
    <w:rsid w:val="00E04BDB"/>
    <w:rsid w:val="00E1040A"/>
    <w:rsid w:val="00E125E6"/>
    <w:rsid w:val="00E12C36"/>
    <w:rsid w:val="00E170E8"/>
    <w:rsid w:val="00E310CD"/>
    <w:rsid w:val="00E3310F"/>
    <w:rsid w:val="00E33467"/>
    <w:rsid w:val="00E33A0E"/>
    <w:rsid w:val="00E341CC"/>
    <w:rsid w:val="00E36CC9"/>
    <w:rsid w:val="00E4077C"/>
    <w:rsid w:val="00E42D58"/>
    <w:rsid w:val="00E5133C"/>
    <w:rsid w:val="00E53F64"/>
    <w:rsid w:val="00E572B6"/>
    <w:rsid w:val="00E57EF1"/>
    <w:rsid w:val="00E62740"/>
    <w:rsid w:val="00E75BBF"/>
    <w:rsid w:val="00E75F3C"/>
    <w:rsid w:val="00E827F9"/>
    <w:rsid w:val="00E82AB0"/>
    <w:rsid w:val="00E841D4"/>
    <w:rsid w:val="00E85C5B"/>
    <w:rsid w:val="00E86177"/>
    <w:rsid w:val="00E9018F"/>
    <w:rsid w:val="00E93678"/>
    <w:rsid w:val="00E95261"/>
    <w:rsid w:val="00E95427"/>
    <w:rsid w:val="00E97AEE"/>
    <w:rsid w:val="00EA01EA"/>
    <w:rsid w:val="00EA7FE2"/>
    <w:rsid w:val="00EB0542"/>
    <w:rsid w:val="00EB3D2A"/>
    <w:rsid w:val="00EB42B8"/>
    <w:rsid w:val="00EB561A"/>
    <w:rsid w:val="00EC29E8"/>
    <w:rsid w:val="00EC5748"/>
    <w:rsid w:val="00EC5F93"/>
    <w:rsid w:val="00ED0EA5"/>
    <w:rsid w:val="00ED147D"/>
    <w:rsid w:val="00ED31F0"/>
    <w:rsid w:val="00ED3981"/>
    <w:rsid w:val="00EE4206"/>
    <w:rsid w:val="00EE7058"/>
    <w:rsid w:val="00EE7D83"/>
    <w:rsid w:val="00EF2169"/>
    <w:rsid w:val="00F03E78"/>
    <w:rsid w:val="00F14915"/>
    <w:rsid w:val="00F15146"/>
    <w:rsid w:val="00F2013A"/>
    <w:rsid w:val="00F20CEE"/>
    <w:rsid w:val="00F245EA"/>
    <w:rsid w:val="00F279CD"/>
    <w:rsid w:val="00F31399"/>
    <w:rsid w:val="00F31538"/>
    <w:rsid w:val="00F32DB5"/>
    <w:rsid w:val="00F3356F"/>
    <w:rsid w:val="00F35EEF"/>
    <w:rsid w:val="00F42DD5"/>
    <w:rsid w:val="00F42EEE"/>
    <w:rsid w:val="00F44988"/>
    <w:rsid w:val="00F47B99"/>
    <w:rsid w:val="00F52050"/>
    <w:rsid w:val="00F5515B"/>
    <w:rsid w:val="00F558FF"/>
    <w:rsid w:val="00F5729C"/>
    <w:rsid w:val="00F64C8C"/>
    <w:rsid w:val="00F664A7"/>
    <w:rsid w:val="00F75A96"/>
    <w:rsid w:val="00F75B66"/>
    <w:rsid w:val="00F77863"/>
    <w:rsid w:val="00F9102B"/>
    <w:rsid w:val="00FA06D6"/>
    <w:rsid w:val="00FA166D"/>
    <w:rsid w:val="00FA2F73"/>
    <w:rsid w:val="00FA3D5E"/>
    <w:rsid w:val="00FB235E"/>
    <w:rsid w:val="00FC070E"/>
    <w:rsid w:val="00FC3355"/>
    <w:rsid w:val="00FC44F1"/>
    <w:rsid w:val="00FD0AAE"/>
    <w:rsid w:val="00FD24B1"/>
    <w:rsid w:val="00FD3EF6"/>
    <w:rsid w:val="00FD4272"/>
    <w:rsid w:val="00FD64E6"/>
    <w:rsid w:val="00FD7547"/>
    <w:rsid w:val="00FE435C"/>
    <w:rsid w:val="00FE6B18"/>
    <w:rsid w:val="00FE7DB0"/>
    <w:rsid w:val="00FF1A1A"/>
    <w:rsid w:val="00FF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5:docId w15:val="{A312AD6B-514F-4352-A995-43C5E00E1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6EED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B4A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B353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35366"/>
    <w:rPr>
      <w:rFonts w:cs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rsid w:val="00B353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35366"/>
    <w:rPr>
      <w:rFonts w:cs="Times New Roman"/>
      <w:sz w:val="22"/>
      <w:szCs w:val="22"/>
      <w:lang w:eastAsia="en-US"/>
    </w:rPr>
  </w:style>
  <w:style w:type="character" w:styleId="Strong">
    <w:name w:val="Strong"/>
    <w:basedOn w:val="DefaultParagraphFont"/>
    <w:uiPriority w:val="99"/>
    <w:qFormat/>
    <w:rsid w:val="001E7F19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C374DD"/>
    <w:rPr>
      <w:color w:val="0000FF"/>
      <w:u w:val="single"/>
    </w:rPr>
  </w:style>
  <w:style w:type="paragraph" w:customStyle="1" w:styleId="ecxmsonormal">
    <w:name w:val="ecxmsonormal"/>
    <w:basedOn w:val="Normal"/>
    <w:rsid w:val="00E33467"/>
    <w:pPr>
      <w:spacing w:after="324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customStyle="1" w:styleId="Normal1">
    <w:name w:val="Normal1"/>
    <w:rsid w:val="003817B6"/>
    <w:rPr>
      <w:rFonts w:ascii="Cambria" w:eastAsia="Cambria" w:hAnsi="Cambria" w:cs="Cambria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B325B7-A56E-4310-9095-880C204D4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9</Words>
  <Characters>325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003</vt:lpstr>
    </vt:vector>
  </TitlesOfParts>
  <Company>Hewlett-Packard Company</Company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003</dc:title>
  <dc:creator>carly.andersen</dc:creator>
  <cp:lastModifiedBy>Chantel MacDonald</cp:lastModifiedBy>
  <cp:revision>2</cp:revision>
  <cp:lastPrinted>2011-05-25T15:55:00Z</cp:lastPrinted>
  <dcterms:created xsi:type="dcterms:W3CDTF">2021-05-31T13:10:00Z</dcterms:created>
  <dcterms:modified xsi:type="dcterms:W3CDTF">2021-05-3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bf2ea38-542c-4b75-bd7d-582ec36a519f_Enabled">
    <vt:lpwstr>true</vt:lpwstr>
  </property>
  <property fmtid="{D5CDD505-2E9C-101B-9397-08002B2CF9AE}" pid="3" name="MSIP_Label_abf2ea38-542c-4b75-bd7d-582ec36a519f_SetDate">
    <vt:lpwstr>2021-05-31T13:10:06Z</vt:lpwstr>
  </property>
  <property fmtid="{D5CDD505-2E9C-101B-9397-08002B2CF9AE}" pid="4" name="MSIP_Label_abf2ea38-542c-4b75-bd7d-582ec36a519f_Method">
    <vt:lpwstr>Standard</vt:lpwstr>
  </property>
  <property fmtid="{D5CDD505-2E9C-101B-9397-08002B2CF9AE}" pid="5" name="MSIP_Label_abf2ea38-542c-4b75-bd7d-582ec36a519f_Name">
    <vt:lpwstr>Protected A</vt:lpwstr>
  </property>
  <property fmtid="{D5CDD505-2E9C-101B-9397-08002B2CF9AE}" pid="6" name="MSIP_Label_abf2ea38-542c-4b75-bd7d-582ec36a519f_SiteId">
    <vt:lpwstr>2bb51c06-af9b-42c5-8bf5-3c3b7b10850b</vt:lpwstr>
  </property>
  <property fmtid="{D5CDD505-2E9C-101B-9397-08002B2CF9AE}" pid="7" name="MSIP_Label_abf2ea38-542c-4b75-bd7d-582ec36a519f_ActionId">
    <vt:lpwstr>9fdd2ad7-5be5-4cd5-9c88-0000c189f063</vt:lpwstr>
  </property>
  <property fmtid="{D5CDD505-2E9C-101B-9397-08002B2CF9AE}" pid="8" name="MSIP_Label_abf2ea38-542c-4b75-bd7d-582ec36a519f_ContentBits">
    <vt:lpwstr>2</vt:lpwstr>
  </property>
</Properties>
</file>